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D53CF6E" w:rsidR="0082699E" w:rsidRDefault="00000000" w:rsidP="00E40B72">
      <w:pPr>
        <w:pStyle w:val="Title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  <w:r w:rsidR="008032D2">
        <w:br/>
      </w:r>
      <w:r w:rsidR="008032D2">
        <w:br/>
      </w:r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000000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="00DE40EA" w:rsidRPr="002B7D54">
              <w:rPr>
                <w:rStyle w:val="Hyperlink"/>
                <w:noProof/>
              </w:rPr>
              <w:t>&lt;Heading Unnumbered 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1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000000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="00DE40EA" w:rsidRPr="002B7D54">
              <w:rPr>
                <w:rStyle w:val="Hyperlink"/>
                <w:noProof/>
              </w:rPr>
              <w:t>&lt;Heading Unnumbered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2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="00DE40EA" w:rsidRPr="002B7D54">
              <w:rPr>
                <w:rStyle w:val="Hyperlink"/>
                <w:noProof/>
              </w:rPr>
              <w:t>1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1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3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000000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="00DE40EA" w:rsidRPr="002B7D54">
              <w:rPr>
                <w:rStyle w:val="Hyperlink"/>
                <w:noProof/>
              </w:rPr>
              <w:t>1.1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4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="00DE40EA" w:rsidRPr="002B7D54">
              <w:rPr>
                <w:rStyle w:val="Hyperlink"/>
                <w:noProof/>
              </w:rPr>
              <w:t>1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5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="00DE40EA" w:rsidRPr="002B7D54">
              <w:rPr>
                <w:rStyle w:val="Hyperlink"/>
                <w:noProof/>
              </w:rPr>
              <w:t>Appendix A.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Title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6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000000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="00DE40EA" w:rsidRPr="002B7D54">
              <w:rPr>
                <w:rStyle w:val="Hyperlink"/>
                <w:noProof/>
              </w:rPr>
              <w:t>A.1.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Subsection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7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="00DE40EA" w:rsidRPr="002B7D54">
              <w:rPr>
                <w:rStyle w:val="Hyperlink"/>
                <w:noProof/>
              </w:rPr>
              <w:t>A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Heading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8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Pr="001C4BFB" w:rsidRDefault="00CA1184" w:rsidP="001C4BFB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4B3E71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000000" w:rsidP="00082EB2">
      <w:pPr>
        <w:pStyle w:val="BodyText"/>
      </w:pPr>
      <w:hyperlink r:id="rId8">
        <w:r w:rsidR="00CA1184"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4B3E71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3093C994" w14:textId="77777777" w:rsidR="00EE7128" w:rsidRDefault="00EE7128" w:rsidP="004B3E71">
      <w:pPr>
        <w:pStyle w:val="BodyText"/>
        <w:sectPr w:rsidR="00EE7128" w:rsidSect="009947A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0318" w:h="14570" w:code="13"/>
          <w:pgMar w:top="720" w:right="817" w:bottom="720" w:left="720" w:header="283" w:footer="283" w:gutter="0"/>
          <w:pgNumType w:start="0"/>
          <w:cols w:space="425"/>
          <w:titlePg/>
          <w:docGrid w:linePitch="300" w:charSpace="-4333"/>
        </w:sectPr>
      </w:pPr>
    </w:p>
    <w:p w14:paraId="4AAD0D08" w14:textId="088D6C7C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34877829" w14:textId="41D06B04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73A645C7" w14:textId="77777777" w:rsidR="004B3E71" w:rsidRPr="004B3E71" w:rsidRDefault="004B3E71" w:rsidP="004B3E71">
      <w:pPr>
        <w:pStyle w:val="BodyText"/>
      </w:pPr>
    </w:p>
    <w:sectPr w:rsidR="004B3E71" w:rsidRPr="004B3E71" w:rsidSect="00EE7128">
      <w:type w:val="evenPage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B020C4" w14:textId="77777777" w:rsidR="00CB6049" w:rsidRDefault="00CB6049">
      <w:r>
        <w:separator/>
      </w:r>
    </w:p>
  </w:endnote>
  <w:endnote w:type="continuationSeparator" w:id="0">
    <w:p w14:paraId="12D766B5" w14:textId="77777777" w:rsidR="00CB6049" w:rsidRDefault="00CB60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源ノ角ゴシック Normal">
    <w:panose1 w:val="020B04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2F2ABD73" w:rsidR="00B62631" w:rsidRPr="00A20EF3" w:rsidRDefault="00D85B18" w:rsidP="00D85B18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if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section </w:instrText>
    </w:r>
    <w:r w:rsidRPr="00D85B18">
      <w:rPr>
        <w:color w:val="17365D" w:themeColor="text2" w:themeShade="BF"/>
      </w:rPr>
      <w:fldChar w:fldCharType="separate"/>
    </w:r>
    <w:r w:rsidR="00430696">
      <w:rPr>
        <w:color w:val="17365D" w:themeColor="text2" w:themeShade="BF"/>
      </w:rPr>
      <w:instrText>1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>="</w:instrText>
    </w:r>
    <w:r w:rsidR="00AA02DC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instrText xml:space="preserve">"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page </w:instrText>
    </w:r>
    <w:r w:rsidRPr="00D85B18">
      <w:rPr>
        <w:color w:val="17365D" w:themeColor="text2" w:themeShade="BF"/>
      </w:rPr>
      <w:fldChar w:fldCharType="separate"/>
    </w:r>
    <w:r w:rsidR="00430696">
      <w:rPr>
        <w:noProof/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 xml:space="preserve"> ""</w:instrText>
    </w:r>
    <w:r w:rsidRPr="00D85B18"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7E671570" w:rsidR="00B62631" w:rsidRPr="001D6A11" w:rsidRDefault="00D85B18" w:rsidP="00D85B18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if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section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430696">
      <w:rPr>
        <w:rFonts w:cs="Times New Roman (本文のフォント - コンプレ"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>="</w:instrText>
    </w:r>
    <w:r w:rsidR="00AA02DC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"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instrText>page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430696">
      <w:rPr>
        <w:rFonts w:cs="Times New Roman (本文のフォント - コンプレ"/>
        <w:noProof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 xml:space="preserve"> ""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473C70B7" w14:textId="77777777" w:rsidTr="00D85B18">
      <w:tc>
        <w:tcPr>
          <w:tcW w:w="5000" w:type="pct"/>
          <w:vAlign w:val="center"/>
        </w:tcPr>
        <w:p w14:paraId="3A1EB617" w14:textId="241FF5AE" w:rsidR="00BD28C6" w:rsidRDefault="00D85B18" w:rsidP="009947A2">
          <w:pPr>
            <w:pStyle w:val="Footer"/>
          </w:pPr>
          <w:r w:rsidRPr="00D85B18">
            <w:fldChar w:fldCharType="begin"/>
          </w:r>
          <w:r w:rsidRPr="00D85B18">
            <w:instrText xml:space="preserve">if </w:instrText>
          </w:r>
          <w:r w:rsidRPr="00D85B18">
            <w:fldChar w:fldCharType="begin"/>
          </w:r>
          <w:r w:rsidRPr="00D85B18">
            <w:instrText xml:space="preserve"> section </w:instrText>
          </w:r>
          <w:r w:rsidRPr="00D85B18">
            <w:fldChar w:fldCharType="separate"/>
          </w:r>
          <w:r w:rsidR="00430696">
            <w:instrText>1</w:instrText>
          </w:r>
          <w:r w:rsidRPr="00D85B18">
            <w:fldChar w:fldCharType="end"/>
          </w:r>
          <w:r w:rsidRPr="00D85B18">
            <w:instrText xml:space="preserve">="1" </w:instrText>
          </w:r>
          <w:r w:rsidRPr="00D85B18">
            <w:fldChar w:fldCharType="begin"/>
          </w:r>
          <w:r w:rsidRPr="00D85B18">
            <w:instrText xml:space="preserve"> DOCPROPERTY "</w:instrText>
          </w:r>
          <w:r>
            <w:instrText>year</w:instrText>
          </w:r>
          <w:r w:rsidRPr="00D85B18">
            <w:instrText xml:space="preserve">" \* MERGEFORMAT </w:instrText>
          </w:r>
          <w:r w:rsidRPr="00D85B18">
            <w:fldChar w:fldCharType="separate"/>
          </w:r>
          <w:r w:rsidR="006A5DDB" w:rsidRPr="006A5DDB">
            <w:rPr>
              <w:b/>
              <w:bCs/>
            </w:rPr>
            <w:instrText>出版年</w:instrText>
          </w:r>
          <w:r w:rsidRPr="00D85B18">
            <w:fldChar w:fldCharType="end"/>
          </w:r>
          <w:r w:rsidRPr="00D85B18">
            <w:instrText xml:space="preserve"> ""</w:instrText>
          </w:r>
          <w:r w:rsidR="00430696">
            <w:fldChar w:fldCharType="separate"/>
          </w:r>
          <w:r w:rsidR="00430696" w:rsidRPr="006A5DDB">
            <w:rPr>
              <w:b/>
              <w:bCs/>
              <w:noProof/>
            </w:rPr>
            <w:t>出版年</w:t>
          </w:r>
          <w:r w:rsidRPr="00D85B18">
            <w:fldChar w:fldCharType="end"/>
          </w:r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AD4A62" w14:textId="77777777" w:rsidR="00CB6049" w:rsidRDefault="00CB6049">
      <w:r>
        <w:separator/>
      </w:r>
    </w:p>
  </w:footnote>
  <w:footnote w:type="continuationSeparator" w:id="0">
    <w:p w14:paraId="0AEFB039" w14:textId="77777777" w:rsidR="00CB6049" w:rsidRDefault="00CB60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7C475B60" w:rsidR="009A5E5B" w:rsidRPr="00EE7128" w:rsidRDefault="00EE7128" w:rsidP="00EE7128">
    <w:pPr>
      <w:pStyle w:val="Header"/>
      <w:rPr>
        <w:rFonts w:asciiTheme="majorHAnsi" w:eastAsiaTheme="majorEastAsia" w:hAnsiTheme="majorHAnsi" w:cstheme="majorBidi"/>
      </w:rPr>
    </w:pP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if 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section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="00430696">
      <w:rPr>
        <w:rFonts w:asciiTheme="majorHAnsi" w:eastAsiaTheme="majorEastAsia" w:hAnsiTheme="majorHAnsi" w:cstheme="majorBidi"/>
      </w:rPr>
      <w:instrText>1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>="2"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Pr="00EE7128">
      <w:rPr>
        <w:rFonts w:asciiTheme="majorHAnsi" w:eastAsiaTheme="majorEastAsia" w:hAnsiTheme="majorHAnsi" w:cstheme="majorBidi"/>
      </w:rPr>
      <w:instrText>本のタイトル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 xml:space="preserve"> ""</w:instrText>
    </w:r>
    <w:r w:rsidRPr="00EE7128"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3BC35A20" w:rsidR="00B62631" w:rsidRPr="00C70434" w:rsidRDefault="00D85B18" w:rsidP="009947A2">
    <w:pPr>
      <w:pStyle w:val="Header"/>
      <w:jc w:val="right"/>
    </w:pP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if </w:instrText>
    </w: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 section </w:instrText>
    </w:r>
    <w:r w:rsidRPr="00D85B18">
      <w:rPr>
        <w:rFonts w:asciiTheme="majorHAnsi" w:eastAsiaTheme="majorEastAsia" w:hAnsiTheme="majorHAnsi" w:cstheme="majorBidi"/>
      </w:rPr>
      <w:fldChar w:fldCharType="separate"/>
    </w:r>
    <w:r w:rsidR="00430696">
      <w:rPr>
        <w:rFonts w:asciiTheme="majorHAnsi" w:eastAsiaTheme="majorEastAsia" w:hAnsiTheme="majorHAnsi" w:cstheme="majorBidi"/>
      </w:rPr>
      <w:instrText>1</w:instrText>
    </w:r>
    <w:r w:rsidRPr="00D85B1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>="</w:instrText>
    </w:r>
    <w:r w:rsidR="00B82B1C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instrText>"</w:instrText>
    </w:r>
    <w:r w:rsidR="00EE7128">
      <w:rPr>
        <w:rFonts w:asciiTheme="majorHAnsi" w:eastAsiaTheme="majorEastAsia" w:hAnsiTheme="majorHAnsi" w:cstheme="majorBidi"/>
      </w:rPr>
      <w:fldChar w:fldCharType="begin"/>
    </w:r>
    <w:r w:rsid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="00EE712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</w:rPr>
      <w:instrText>本のタイトル</w:instrText>
    </w:r>
    <w:r w:rsidR="00EE712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 xml:space="preserve"> ""</w:instrText>
    </w:r>
    <w:r w:rsidRPr="00D85B18"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FE324" w14:textId="32408ED3" w:rsidR="005E6EC4" w:rsidRDefault="005E6EC4">
    <w:pPr>
      <w:pStyle w:val="Header"/>
    </w:pPr>
    <w:r>
      <w:rPr>
        <w:noProof/>
      </w:rPr>
      <w:drawing>
        <wp:anchor distT="0" distB="0" distL="114300" distR="114300" simplePos="0" relativeHeight="251658239" behindDoc="1" locked="1" layoutInCell="1" allowOverlap="1" wp14:anchorId="71B40379" wp14:editId="1525ADB6">
          <wp:simplePos x="0" y="0"/>
          <wp:positionH relativeFrom="page">
            <wp:align>center</wp:align>
          </wp:positionH>
          <wp:positionV relativeFrom="paragraph">
            <wp:posOffset>3401695</wp:posOffset>
          </wp:positionV>
          <wp:extent cx="4509720" cy="4673520"/>
          <wp:effectExtent l="0" t="0" r="5715" b="0"/>
          <wp:wrapNone/>
          <wp:docPr id="1442794999" name="Picture 1" descr="A close up of a chi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2794999" name="Picture 1" descr="A close up of a chip&#10;&#10;Description automatically generated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09720" cy="46735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73"/>
  <w:embedSystemFonts/>
  <w:bordersDoNotSurroundHeader/>
  <w:bordersDoNotSurroundFooter/>
  <w:proofState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76210"/>
    <w:rsid w:val="00082EB2"/>
    <w:rsid w:val="000F5C66"/>
    <w:rsid w:val="001020B1"/>
    <w:rsid w:val="00134322"/>
    <w:rsid w:val="00180A8D"/>
    <w:rsid w:val="001A227C"/>
    <w:rsid w:val="001A5440"/>
    <w:rsid w:val="001C4BFB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876B0"/>
    <w:rsid w:val="003A3512"/>
    <w:rsid w:val="003C5B27"/>
    <w:rsid w:val="00430696"/>
    <w:rsid w:val="00430706"/>
    <w:rsid w:val="00451110"/>
    <w:rsid w:val="00452E72"/>
    <w:rsid w:val="00464F1E"/>
    <w:rsid w:val="00476AAC"/>
    <w:rsid w:val="00481A11"/>
    <w:rsid w:val="004B3E71"/>
    <w:rsid w:val="004C2DF4"/>
    <w:rsid w:val="004C3723"/>
    <w:rsid w:val="004C5CE1"/>
    <w:rsid w:val="004E0666"/>
    <w:rsid w:val="004E29B3"/>
    <w:rsid w:val="00507E56"/>
    <w:rsid w:val="00513790"/>
    <w:rsid w:val="00520FBA"/>
    <w:rsid w:val="00541CC8"/>
    <w:rsid w:val="00545F0C"/>
    <w:rsid w:val="005640ED"/>
    <w:rsid w:val="0057638D"/>
    <w:rsid w:val="00587715"/>
    <w:rsid w:val="00590D07"/>
    <w:rsid w:val="005A4DB5"/>
    <w:rsid w:val="005B012C"/>
    <w:rsid w:val="005E0ECC"/>
    <w:rsid w:val="005E6EC4"/>
    <w:rsid w:val="00635504"/>
    <w:rsid w:val="00640615"/>
    <w:rsid w:val="00677B84"/>
    <w:rsid w:val="006856B5"/>
    <w:rsid w:val="006A5DDB"/>
    <w:rsid w:val="006C745B"/>
    <w:rsid w:val="006C7F8C"/>
    <w:rsid w:val="007021C5"/>
    <w:rsid w:val="00720A34"/>
    <w:rsid w:val="007304B2"/>
    <w:rsid w:val="007359B7"/>
    <w:rsid w:val="00763BD1"/>
    <w:rsid w:val="00784D58"/>
    <w:rsid w:val="007908FF"/>
    <w:rsid w:val="007C7726"/>
    <w:rsid w:val="007E2185"/>
    <w:rsid w:val="007F0260"/>
    <w:rsid w:val="007F64DA"/>
    <w:rsid w:val="008032D2"/>
    <w:rsid w:val="00805CC4"/>
    <w:rsid w:val="00820CFA"/>
    <w:rsid w:val="0082699E"/>
    <w:rsid w:val="00872BEE"/>
    <w:rsid w:val="008A3C96"/>
    <w:rsid w:val="008A585A"/>
    <w:rsid w:val="008A6E2C"/>
    <w:rsid w:val="008D55B9"/>
    <w:rsid w:val="008D6863"/>
    <w:rsid w:val="009046AE"/>
    <w:rsid w:val="00905AF0"/>
    <w:rsid w:val="009118D6"/>
    <w:rsid w:val="00911BD6"/>
    <w:rsid w:val="0091480D"/>
    <w:rsid w:val="009206AB"/>
    <w:rsid w:val="00925602"/>
    <w:rsid w:val="00936D70"/>
    <w:rsid w:val="009418A7"/>
    <w:rsid w:val="009524A5"/>
    <w:rsid w:val="00954B78"/>
    <w:rsid w:val="009557C2"/>
    <w:rsid w:val="0098695F"/>
    <w:rsid w:val="00991E70"/>
    <w:rsid w:val="009947A2"/>
    <w:rsid w:val="009951D3"/>
    <w:rsid w:val="009A5E5B"/>
    <w:rsid w:val="009C51C3"/>
    <w:rsid w:val="00A17ED9"/>
    <w:rsid w:val="00A20EF3"/>
    <w:rsid w:val="00A43DF1"/>
    <w:rsid w:val="00A667C6"/>
    <w:rsid w:val="00A904BD"/>
    <w:rsid w:val="00A9252F"/>
    <w:rsid w:val="00A937EA"/>
    <w:rsid w:val="00AA02DC"/>
    <w:rsid w:val="00AB5839"/>
    <w:rsid w:val="00AB5C0A"/>
    <w:rsid w:val="00AB7485"/>
    <w:rsid w:val="00AD5220"/>
    <w:rsid w:val="00AF6560"/>
    <w:rsid w:val="00B62631"/>
    <w:rsid w:val="00B72E5B"/>
    <w:rsid w:val="00B72E91"/>
    <w:rsid w:val="00B82B1C"/>
    <w:rsid w:val="00B86B75"/>
    <w:rsid w:val="00B86F2A"/>
    <w:rsid w:val="00B961A5"/>
    <w:rsid w:val="00BB3868"/>
    <w:rsid w:val="00BC20D6"/>
    <w:rsid w:val="00BC48D5"/>
    <w:rsid w:val="00BD28C6"/>
    <w:rsid w:val="00C17E2B"/>
    <w:rsid w:val="00C31630"/>
    <w:rsid w:val="00C36279"/>
    <w:rsid w:val="00C70164"/>
    <w:rsid w:val="00C8384C"/>
    <w:rsid w:val="00CA1184"/>
    <w:rsid w:val="00CB6049"/>
    <w:rsid w:val="00CC1860"/>
    <w:rsid w:val="00CF0131"/>
    <w:rsid w:val="00D054CF"/>
    <w:rsid w:val="00D05C66"/>
    <w:rsid w:val="00D13EC1"/>
    <w:rsid w:val="00D45D58"/>
    <w:rsid w:val="00D85B18"/>
    <w:rsid w:val="00DA5081"/>
    <w:rsid w:val="00DD063C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59D7"/>
    <w:rsid w:val="00EE4566"/>
    <w:rsid w:val="00EE7128"/>
    <w:rsid w:val="00EF4AE3"/>
    <w:rsid w:val="00F06A80"/>
    <w:rsid w:val="00F12D01"/>
    <w:rsid w:val="00F82367"/>
    <w:rsid w:val="00FA1EB0"/>
    <w:rsid w:val="00FA286E"/>
    <w:rsid w:val="00FA3D42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C4BFB"/>
    <w:pPr>
      <w:keepNext/>
      <w:keepLines/>
      <w:numPr>
        <w:ilvl w:val="2"/>
        <w:numId w:val="1"/>
      </w:numPr>
      <w:spacing w:line="252" w:lineRule="auto"/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1A11"/>
    <w:pPr>
      <w:keepNext/>
      <w:keepLines/>
      <w:spacing w:line="252" w:lineRule="auto"/>
      <w:outlineLvl w:val="3"/>
    </w:pPr>
    <w:rPr>
      <w:rFonts w:ascii="源ノ角ゴシック Normal" w:eastAsia="源ノ角ゴシック Normal" w:hAnsi="源ノ角ゴシック Normal" w:cs="源ノ角ゴシック Normal"/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1C4BFB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C4BFB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1A11"/>
    <w:rPr>
      <w:rFonts w:ascii="源ノ角ゴシック Normal" w:eastAsia="源ノ角ゴシック Normal" w:hAnsi="源ノ角ゴシック Normal" w:cs="源ノ角ゴシック Normal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BFB"/>
    <w:rPr>
      <w:rFonts w:ascii="Source Han Sans Regular" w:eastAsia="Source Han Sans Regular" w:hAnsi="Source Han Sans Regular" w:cs="Source Han Sans Regular"/>
      <w:iCs/>
      <w:color w:val="000000" w:themeColor="text1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1C4BFB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3</Pages>
  <Words>874</Words>
  <Characters>4983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40</cp:revision>
  <dcterms:created xsi:type="dcterms:W3CDTF">2024-06-26T11:31:00Z</dcterms:created>
  <dcterms:modified xsi:type="dcterms:W3CDTF">2024-08-09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